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8</w:t>
      </w:r>
      <w:r w:rsidR="00192B93">
        <w:rPr>
          <w:lang w:val="en-US"/>
        </w:rPr>
        <w:t>-</w:t>
      </w:r>
      <w:r w:rsidR="00115F23">
        <w:rPr>
          <w:lang w:val="en-US"/>
        </w:rPr>
        <w:t>11</w:t>
      </w:r>
      <w:r w:rsidR="00192B93">
        <w:rPr>
          <w:lang w:val="en-US"/>
        </w:rPr>
        <w:t>-2016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115F23">
        <w:rPr>
          <w:lang w:val="en-US"/>
        </w:rPr>
        <w:t>18</w:t>
      </w:r>
      <w:r>
        <w:rPr>
          <w:lang w:val="en-US"/>
        </w:rPr>
        <w:t>-</w:t>
      </w:r>
      <w:r w:rsidR="00115F23">
        <w:rPr>
          <w:lang w:val="en-US"/>
        </w:rPr>
        <w:t>11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2812A5">
        <w:rPr>
          <w:lang w:val="en-US"/>
        </w:rPr>
        <w:t>1</w:t>
      </w:r>
      <w:r w:rsidR="00547167">
        <w:rPr>
          <w:lang w:val="en-US"/>
        </w:rPr>
        <w:t>:</w:t>
      </w:r>
      <w:r w:rsidR="007B6456">
        <w:rPr>
          <w:lang w:val="en-US"/>
        </w:rPr>
        <w:t>0</w:t>
      </w:r>
      <w:r w:rsidR="00115F23">
        <w:rPr>
          <w:lang w:val="en-US"/>
        </w:rPr>
        <w:t>0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15F23">
        <w:rPr>
          <w:lang w:val="en-US"/>
        </w:rPr>
        <w:t>2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r w:rsidR="00B14CB5" w:rsidRPr="00B14CB5">
        <w:rPr>
          <w:lang w:val="en-US"/>
        </w:rPr>
        <w:t>Koos van</w:t>
      </w:r>
      <w:r w:rsidR="00B14CB5">
        <w:rPr>
          <w:lang w:val="en-US"/>
        </w:rPr>
        <w:t xml:space="preserve"> Tubergen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r>
        <w:rPr>
          <w:lang w:val="en-US"/>
        </w:rPr>
        <w:t xml:space="preserve">Adu Stephen, Andreicha Semida, Buaron Tal, Cholodov Andrej and Nieuwenhuis </w:t>
      </w:r>
      <w:r w:rsidR="007B6456">
        <w:rPr>
          <w:lang w:val="en-US"/>
        </w:rPr>
        <w:t>Jens</w:t>
      </w:r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7B6456">
        <w:rPr>
          <w:lang w:val="en-US"/>
        </w:rPr>
        <w:t>0</w:t>
      </w:r>
      <w:r w:rsidR="00FF2539">
        <w:rPr>
          <w:lang w:val="en-US"/>
        </w:rPr>
        <w:t>0</w:t>
      </w:r>
      <w:r>
        <w:rPr>
          <w:lang w:val="en-US"/>
        </w:rPr>
        <w:t xml:space="preserve"> </w:t>
      </w:r>
      <w:r w:rsidR="00B14CB5">
        <w:rPr>
          <w:lang w:val="en-US"/>
        </w:rPr>
        <w:t>in</w:t>
      </w:r>
      <w:r>
        <w:rPr>
          <w:lang w:val="en-US"/>
        </w:rPr>
        <w:t xml:space="preserve"> A0-</w:t>
      </w:r>
      <w:r w:rsidR="007B6456">
        <w:rPr>
          <w:lang w:val="en-US"/>
        </w:rPr>
        <w:t>2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7B6456">
        <w:rPr>
          <w:lang w:val="en-US"/>
        </w:rPr>
        <w:t>0</w:t>
      </w:r>
      <w:r w:rsidR="000C3B3F">
        <w:rPr>
          <w:lang w:val="en-US"/>
        </w:rPr>
        <w:t>5</w:t>
      </w:r>
      <w:r w:rsidR="00D16E7C">
        <w:rPr>
          <w:lang w:val="en-US"/>
        </w:rPr>
        <w:t xml:space="preserve"> </w:t>
      </w:r>
      <w:bookmarkStart w:id="0" w:name="_GoBack"/>
      <w:bookmarkEnd w:id="0"/>
      <w:r w:rsidR="003B6A03">
        <w:rPr>
          <w:lang w:val="en-US"/>
        </w:rPr>
        <w:t xml:space="preserve">– </w:t>
      </w:r>
      <w:r>
        <w:rPr>
          <w:lang w:val="en-US"/>
        </w:rPr>
        <w:t xml:space="preserve">Topic 1 – </w:t>
      </w:r>
      <w:r w:rsidR="00FE6567">
        <w:rPr>
          <w:lang w:val="en-US"/>
        </w:rPr>
        <w:t>Organization</w:t>
      </w:r>
    </w:p>
    <w:p w:rsidR="00FE6567" w:rsidRDefault="00FE6567" w:rsidP="00FE6567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Prepare agenda for next week, and i</w:t>
      </w:r>
      <w:r w:rsidRPr="00FE6567">
        <w:rPr>
          <w:lang w:val="en-US"/>
        </w:rPr>
        <w:t>nclude the discussion about projec</w:t>
      </w:r>
      <w:r>
        <w:rPr>
          <w:lang w:val="en-US"/>
        </w:rPr>
        <w:t xml:space="preserve">t plan as well as the programme </w:t>
      </w:r>
      <w:r w:rsidRPr="00FE6567">
        <w:rPr>
          <w:lang w:val="en-US"/>
        </w:rPr>
        <w:t xml:space="preserve">plan. </w:t>
      </w:r>
      <w:r>
        <w:rPr>
          <w:lang w:val="en-US"/>
        </w:rPr>
        <w:t>Also the tasks each individual membe</w:t>
      </w:r>
      <w:r w:rsidR="004A3FE5">
        <w:rPr>
          <w:lang w:val="en-US"/>
        </w:rPr>
        <w:t>r will be focusing on finishing.</w:t>
      </w:r>
    </w:p>
    <w:p w:rsidR="004A3FE5" w:rsidRDefault="004A3FE5" w:rsidP="00FE6567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dd version to documents that have been sent</w:t>
      </w:r>
      <w:r w:rsidR="002E63E5">
        <w:rPr>
          <w:lang w:val="en-US"/>
        </w:rPr>
        <w:t>.</w:t>
      </w:r>
    </w:p>
    <w:p w:rsidR="004A3FE5" w:rsidRPr="004A3FE5" w:rsidRDefault="004A3FE5" w:rsidP="004A3FE5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pdates of the documents will be posted on GitHub</w:t>
      </w:r>
      <w:r w:rsidR="002E63E5">
        <w:rPr>
          <w:lang w:val="en-US"/>
        </w:rPr>
        <w:t>.</w:t>
      </w:r>
    </w:p>
    <w:p w:rsidR="00B96C2D" w:rsidRPr="004A3FE5" w:rsidRDefault="00886109" w:rsidP="004A3FE5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0C3B3F">
        <w:rPr>
          <w:lang w:val="en-US"/>
        </w:rPr>
        <w:t>1</w:t>
      </w:r>
      <w:r>
        <w:rPr>
          <w:lang w:val="en-US"/>
        </w:rPr>
        <w:t>:</w:t>
      </w:r>
      <w:r w:rsidR="00BF64C9">
        <w:rPr>
          <w:lang w:val="en-US"/>
        </w:rPr>
        <w:t>10</w:t>
      </w:r>
      <w:r w:rsidR="00B96C2D">
        <w:rPr>
          <w:lang w:val="en-US"/>
        </w:rPr>
        <w:t xml:space="preserve"> - </w:t>
      </w:r>
      <w:r w:rsidR="00E5433C">
        <w:rPr>
          <w:lang w:val="en-US"/>
        </w:rPr>
        <w:t xml:space="preserve">Topic 2 – </w:t>
      </w:r>
      <w:r w:rsidR="00FE6567">
        <w:rPr>
          <w:lang w:val="en-US"/>
        </w:rPr>
        <w:t>Program</w:t>
      </w:r>
      <w:r w:rsidR="00FE6567" w:rsidRPr="004A3FE5">
        <w:rPr>
          <w:lang w:val="en-US"/>
        </w:rPr>
        <w:t xml:space="preserve"> Plan</w:t>
      </w:r>
    </w:p>
    <w:p w:rsidR="004A3FE5" w:rsidRDefault="004A3FE5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se Apa reference for the main research question from the project document</w:t>
      </w:r>
      <w:r w:rsidR="002E63E5">
        <w:rPr>
          <w:lang w:val="en-US"/>
        </w:rPr>
        <w:t>.</w:t>
      </w:r>
    </w:p>
    <w:p w:rsidR="00B96C2D" w:rsidRPr="007B6456" w:rsidRDefault="004A3FE5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dd technical details about the interface so that the apps can make a connection</w:t>
      </w:r>
      <w:r w:rsidR="002E63E5">
        <w:rPr>
          <w:lang w:val="en-US"/>
        </w:rPr>
        <w:t>.</w:t>
      </w:r>
      <w:r w:rsidR="00B96C2D" w:rsidRPr="007B6456">
        <w:rPr>
          <w:lang w:val="en-US"/>
        </w:rPr>
        <w:br/>
      </w:r>
    </w:p>
    <w:p w:rsidR="00B96C2D" w:rsidRDefault="00B96C2D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0C3B3F">
        <w:rPr>
          <w:lang w:val="en-US"/>
        </w:rPr>
        <w:t>1</w:t>
      </w:r>
      <w:r>
        <w:rPr>
          <w:lang w:val="en-US"/>
        </w:rPr>
        <w:t>:</w:t>
      </w:r>
      <w:r w:rsidR="000C3B3F">
        <w:rPr>
          <w:lang w:val="en-US"/>
        </w:rPr>
        <w:t>20</w:t>
      </w:r>
      <w:r>
        <w:rPr>
          <w:lang w:val="en-US"/>
        </w:rPr>
        <w:t xml:space="preserve"> – Topic 3 – </w:t>
      </w:r>
      <w:r w:rsidR="00FE6567">
        <w:rPr>
          <w:lang w:val="en-US"/>
        </w:rPr>
        <w:t>Research Report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Number the </w:t>
      </w:r>
      <w:r w:rsidR="002E63E5">
        <w:rPr>
          <w:lang w:val="en-US"/>
        </w:rPr>
        <w:t>sub-</w:t>
      </w:r>
      <w:r>
        <w:rPr>
          <w:lang w:val="en-US"/>
        </w:rPr>
        <w:t>questions</w:t>
      </w:r>
      <w:r w:rsidR="002E63E5">
        <w:rPr>
          <w:lang w:val="en-US"/>
        </w:rPr>
        <w:t>.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rite the methodology, solutions to the sub-questions</w:t>
      </w:r>
      <w:r w:rsidR="002E63E5">
        <w:rPr>
          <w:lang w:val="en-US"/>
        </w:rPr>
        <w:t>.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Choose one person for each role, have a backup if necessary</w:t>
      </w:r>
      <w:r w:rsidR="002E63E5">
        <w:rPr>
          <w:lang w:val="en-US"/>
        </w:rPr>
        <w:t>.</w:t>
      </w:r>
    </w:p>
    <w:p w:rsidR="004A3FE5" w:rsidRDefault="004A3FE5" w:rsidP="004A3FE5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Reference things used such as MoSCoW, UML, etc.</w:t>
      </w:r>
    </w:p>
    <w:p w:rsidR="00A72458" w:rsidRPr="004A3FE5" w:rsidRDefault="004A3FE5" w:rsidP="004A3FE5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Fix typos</w:t>
      </w:r>
      <w:r w:rsidR="002E63E5">
        <w:rPr>
          <w:lang w:val="en-US"/>
        </w:rPr>
        <w:t xml:space="preserve"> in the report.</w:t>
      </w:r>
      <w:r w:rsidR="00836945" w:rsidRPr="004A3FE5">
        <w:rPr>
          <w:lang w:val="en-US"/>
        </w:rPr>
        <w:br/>
      </w:r>
    </w:p>
    <w:p w:rsidR="00667230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0C3B3F">
        <w:rPr>
          <w:lang w:val="en-US"/>
        </w:rPr>
        <w:t>1</w:t>
      </w:r>
      <w:r>
        <w:rPr>
          <w:lang w:val="en-US"/>
        </w:rPr>
        <w:t>:</w:t>
      </w:r>
      <w:r w:rsidR="000C3B3F">
        <w:rPr>
          <w:lang w:val="en-US"/>
        </w:rPr>
        <w:t>30</w:t>
      </w:r>
      <w:r>
        <w:rPr>
          <w:lang w:val="en-US"/>
        </w:rPr>
        <w:t xml:space="preserve"> </w:t>
      </w:r>
      <w:r w:rsidR="003B6A03">
        <w:rPr>
          <w:lang w:val="en-US"/>
        </w:rPr>
        <w:t xml:space="preserve">– </w:t>
      </w:r>
      <w:r w:rsidR="00547167" w:rsidRPr="00547167">
        <w:rPr>
          <w:lang w:val="en-US"/>
        </w:rPr>
        <w:t xml:space="preserve">Topic </w:t>
      </w:r>
      <w:r>
        <w:rPr>
          <w:lang w:val="en-US"/>
        </w:rPr>
        <w:t>4</w:t>
      </w:r>
      <w:r w:rsidR="00547167" w:rsidRPr="00547167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FE6567">
        <w:rPr>
          <w:lang w:val="en-US"/>
        </w:rPr>
        <w:t>Questions</w:t>
      </w:r>
    </w:p>
    <w:p w:rsidR="002E63E5" w:rsidRPr="002E63E5" w:rsidRDefault="002E63E5" w:rsidP="002E63E5">
      <w:pPr>
        <w:tabs>
          <w:tab w:val="left" w:pos="3210"/>
        </w:tabs>
        <w:rPr>
          <w:lang w:val="en-US"/>
        </w:rPr>
      </w:pPr>
      <w:r w:rsidRPr="002E63E5">
        <w:rPr>
          <w:lang w:val="en-US"/>
        </w:rPr>
        <w:t>From t</w:t>
      </w:r>
      <w:r w:rsidR="004A3FE5" w:rsidRPr="002E63E5">
        <w:rPr>
          <w:lang w:val="en-US"/>
        </w:rPr>
        <w:t>he</w:t>
      </w:r>
      <w:r w:rsidRPr="002E63E5">
        <w:rPr>
          <w:lang w:val="en-US"/>
        </w:rPr>
        <w:t xml:space="preserve"> questions session we gathered answers which can be concluded to the following:</w:t>
      </w:r>
    </w:p>
    <w:p w:rsidR="002E63E5" w:rsidRDefault="002E63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se parameters which can be played around with, and use as an outcome a graph. For instance the way in which the graph will transform if the number of herbivores increase.</w:t>
      </w:r>
    </w:p>
    <w:p w:rsidR="00547167" w:rsidRPr="00547167" w:rsidRDefault="002E63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 If data is missing make assumptions.</w:t>
      </w:r>
    </w:p>
    <w:p w:rsidR="001D7B5E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FE6567">
        <w:rPr>
          <w:lang w:val="en-US"/>
        </w:rPr>
        <w:t>1</w:t>
      </w:r>
      <w:r>
        <w:rPr>
          <w:lang w:val="en-US"/>
        </w:rPr>
        <w:t>:</w:t>
      </w:r>
      <w:r w:rsidR="000C3B3F">
        <w:rPr>
          <w:lang w:val="en-US"/>
        </w:rPr>
        <w:t>40</w:t>
      </w:r>
      <w:r>
        <w:rPr>
          <w:lang w:val="en-US"/>
        </w:rPr>
        <w:t xml:space="preserve"> </w:t>
      </w:r>
      <w:r w:rsidR="003B6A03">
        <w:rPr>
          <w:lang w:val="en-US"/>
        </w:rPr>
        <w:t xml:space="preserve">– </w:t>
      </w:r>
      <w:r w:rsidR="00547167">
        <w:rPr>
          <w:lang w:val="en-US"/>
        </w:rPr>
        <w:t xml:space="preserve">Topic </w:t>
      </w:r>
      <w:r>
        <w:rPr>
          <w:lang w:val="en-US"/>
        </w:rPr>
        <w:t>5</w:t>
      </w:r>
      <w:r w:rsidR="00547167">
        <w:rPr>
          <w:lang w:val="en-US"/>
        </w:rPr>
        <w:t xml:space="preserve"> – </w:t>
      </w:r>
      <w:r w:rsidR="00FE6567">
        <w:rPr>
          <w:lang w:val="en-US"/>
        </w:rPr>
        <w:t>Closure /Things to have for next week</w:t>
      </w:r>
    </w:p>
    <w:p w:rsidR="002D5C58" w:rsidRDefault="004A3F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Have project plan ready, with the tasks per weeks</w:t>
      </w:r>
      <w:r w:rsidR="002E63E5">
        <w:rPr>
          <w:lang w:val="en-US"/>
        </w:rPr>
        <w:t>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Refine role division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ata collection, report on data found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mprove programme plan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Simple app for the upcoming week, which will give a gist of the final product;</w:t>
      </w:r>
    </w:p>
    <w:p w:rsidR="002E63E5" w:rsidRPr="00FE6567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nitialize models.</w:t>
      </w:r>
    </w:p>
    <w:p w:rsidR="002D5C58" w:rsidRPr="002D5C58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BF64C9">
        <w:rPr>
          <w:lang w:val="en-US"/>
        </w:rPr>
        <w:t>4</w:t>
      </w:r>
      <w:r w:rsidR="000C3B3F">
        <w:rPr>
          <w:lang w:val="en-US"/>
        </w:rPr>
        <w:t>5</w:t>
      </w:r>
      <w:r>
        <w:rPr>
          <w:lang w:val="en-US"/>
        </w:rPr>
        <w:t xml:space="preserve"> – Meeting </w:t>
      </w:r>
      <w:r w:rsidR="004A3FE5">
        <w:rPr>
          <w:lang w:val="en-US"/>
        </w:rPr>
        <w:t>Terminated</w:t>
      </w:r>
    </w:p>
    <w:sectPr w:rsidR="002D5C58" w:rsidRPr="002D5C58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34F" w:rsidRDefault="00DF634F" w:rsidP="001D7B5E">
      <w:pPr>
        <w:spacing w:after="0" w:line="240" w:lineRule="auto"/>
      </w:pPr>
      <w:r>
        <w:separator/>
      </w:r>
    </w:p>
  </w:endnote>
  <w:endnote w:type="continuationSeparator" w:id="0">
    <w:p w:rsidR="00DF634F" w:rsidRDefault="00DF634F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34F" w:rsidRDefault="00DF634F" w:rsidP="001D7B5E">
      <w:pPr>
        <w:spacing w:after="0" w:line="240" w:lineRule="auto"/>
      </w:pPr>
      <w:r>
        <w:separator/>
      </w:r>
    </w:p>
  </w:footnote>
  <w:footnote w:type="continuationSeparator" w:id="0">
    <w:p w:rsidR="00DF634F" w:rsidRDefault="00DF634F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85668"/>
    <w:rsid w:val="000C3B3F"/>
    <w:rsid w:val="00100950"/>
    <w:rsid w:val="00115F23"/>
    <w:rsid w:val="00130A8B"/>
    <w:rsid w:val="0019035E"/>
    <w:rsid w:val="00192B93"/>
    <w:rsid w:val="001D7B5E"/>
    <w:rsid w:val="001E604E"/>
    <w:rsid w:val="0024495B"/>
    <w:rsid w:val="002812A5"/>
    <w:rsid w:val="002B033A"/>
    <w:rsid w:val="002C68B4"/>
    <w:rsid w:val="002D5C58"/>
    <w:rsid w:val="002E63E5"/>
    <w:rsid w:val="002E6920"/>
    <w:rsid w:val="00334519"/>
    <w:rsid w:val="003B0B42"/>
    <w:rsid w:val="003B6A03"/>
    <w:rsid w:val="003C5B63"/>
    <w:rsid w:val="003E32DB"/>
    <w:rsid w:val="003F2660"/>
    <w:rsid w:val="00446750"/>
    <w:rsid w:val="00467E95"/>
    <w:rsid w:val="004A3FE5"/>
    <w:rsid w:val="004B60E6"/>
    <w:rsid w:val="00547167"/>
    <w:rsid w:val="005955DA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14CB5"/>
    <w:rsid w:val="00B96C2D"/>
    <w:rsid w:val="00BC2EC8"/>
    <w:rsid w:val="00BF64C9"/>
    <w:rsid w:val="00C565C3"/>
    <w:rsid w:val="00C964BF"/>
    <w:rsid w:val="00CB0C76"/>
    <w:rsid w:val="00CC4A8D"/>
    <w:rsid w:val="00D16E7C"/>
    <w:rsid w:val="00DF634F"/>
    <w:rsid w:val="00E5433C"/>
    <w:rsid w:val="00F3233A"/>
    <w:rsid w:val="00F4415C"/>
    <w:rsid w:val="00FE6567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Owner</cp:lastModifiedBy>
  <cp:revision>5</cp:revision>
  <dcterms:created xsi:type="dcterms:W3CDTF">2016-11-22T17:34:00Z</dcterms:created>
  <dcterms:modified xsi:type="dcterms:W3CDTF">2016-11-22T17:52:00Z</dcterms:modified>
</cp:coreProperties>
</file>